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E236E" w14:textId="63D372B7" w:rsidR="00023405" w:rsidRPr="00C035C2" w:rsidRDefault="00023405" w:rsidP="006575EF">
      <w:pPr>
        <w:rPr>
          <w:rFonts w:ascii="Courier New" w:hAnsi="Courier New" w:cs="Courier New"/>
          <w:sz w:val="22"/>
          <w:szCs w:val="22"/>
        </w:rPr>
      </w:pPr>
      <w:r w:rsidRPr="00023405">
        <w:t>Figure 1</w:t>
      </w:r>
      <w:r w:rsidRPr="00656D39">
        <w:t xml:space="preserve">:  </w:t>
      </w:r>
      <w:r w:rsidR="00833159" w:rsidRPr="00656D39">
        <w:t>HRP-</w:t>
      </w:r>
      <w:proofErr w:type="gramStart"/>
      <w:r w:rsidR="00C035C2">
        <w:t>7406  lot</w:t>
      </w:r>
      <w:proofErr w:type="gramEnd"/>
      <w:r w:rsidR="00C035C2">
        <w:t xml:space="preserve"> 70062371</w:t>
      </w:r>
      <w:r w:rsidR="00580819" w:rsidRPr="00656D39">
        <w:t xml:space="preserve"> </w:t>
      </w:r>
      <w:r w:rsidRPr="00656D39">
        <w:t>Complete Plasmid Sequence</w:t>
      </w:r>
    </w:p>
    <w:p w14:paraId="72459969" w14:textId="77777777" w:rsidR="00023405" w:rsidRPr="00C035C2" w:rsidRDefault="00023405" w:rsidP="0044223F">
      <w:pPr>
        <w:rPr>
          <w:rFonts w:ascii="Courier New" w:hAnsi="Courier New" w:cs="Courier New"/>
          <w:sz w:val="22"/>
          <w:szCs w:val="22"/>
        </w:rPr>
      </w:pPr>
    </w:p>
    <w:p w14:paraId="6E993132" w14:textId="2E09B10A" w:rsidR="00C035C2" w:rsidRDefault="007960C4">
      <w:pPr>
        <w:spacing w:after="160" w:line="259" w:lineRule="auto"/>
        <w:rPr>
          <w:rFonts w:ascii="Courier New" w:hAnsi="Courier New" w:cs="Courier New"/>
        </w:rPr>
      </w:pPr>
      <w:r w:rsidRPr="007960C4">
        <w:rPr>
          <w:rFonts w:ascii="Courier New" w:hAnsi="Courier New" w:cs="Courier New"/>
          <w:sz w:val="22"/>
          <w:szCs w:val="22"/>
        </w:rPr>
        <w:t>GCACCACTGCACTCCAGCCTAGGTGACAGAGTGAGACCCTGTCTCAAAAATAAAAAAAAAAAAACAAAAAAGAAATTATGGTTTAGGAGTCATGCAGCTACAGGCTACAAGATTCTGACCTTCCCCAAATTGTTCCTGGGGTAACATCACTATTGTAAAACCTAAGATCAATCAGTGCTTGAGATATTTTGCAGACCCTGCACTCCATGGATCAGCTGGCACCCCCGGATTGATAAACTGGCTCATCCGATCTTGTGGCCCCCACCCAGGAACTGACTCGGCGCAAAAGGACACCTTCGACTCCCTACGCTTTCATCTCCAACTCACTGGCCCCCTACACACTAAGTTATCCTTAAAAACTCTGATCCCCGAATGCTTGGGGAGACTGATTTGAGTCATAATAGAACTCCGTTCTCCCGCACAGCCGGCTCTGTGTGACTTACTCTTTCTCTATCCTAATTCCCGTCTTGGTGAATCGGCTCTGCCTGGGCAGCAGGCGGGGTGGACCTGTTGGGTGTTTATGTCTTGGGTGTTTATGTCTTGGGGACTGAGCCCTCACCCTGTGGTCTGACCTCTCTCCAGGCAGGCGGTGTTGGAACTGAACCGAAGGACACCCGCCGAGTCTGCGGCAGAACTGACTGCTCATGTGCTGGTGAAAACCTCCCTCTCCCACCACATTTGATCACAGAAGTCTTCCTCTGTGCTGATGATTCTTGTGGTATCAGAGTAGAGGAAAAACAGTTTCAGTTTTCCAGAAATACCTGTGAATAAAATACACATAAAATAAAATCTACTAAAAATACACAGAGAAGGGGTTTCTCCATGTTGGTCAGGCTGGTCTGGAACTCCCAAACTCAGGTGATCCACCTGCCTCGGCCTCCCAAAGGGCCGGGCGCAGGTGTGAGCCACTGCGCCCAGCCCAAATATATATATTTTTATGACCTCCATGTATAAATATATTTAATACCCTTAACTTATTATTATTATTTTAGACAGTCTTGTTTTCTTGCCCAGGCTGGAATGCAGTGGCGCGATCTTGGCTCACTGCAACCTCTACCTCCTGGGTGCTAGAGATTTTCCACACTGACTAAAAGGGTCTGAGGGATCTCTAGTTACCAGAGTCACACAACAGACGGGCACACACTACTTGAAGCACTCAAGGCAAGCTTTATTGAGGCTTAAGCAGTGGGTTCCCTAGTTAGCCAGAGAGCTCCCAGGCTCAGATCTGGTCTAACCAGAGAGACCCAGTACAGGCAAAAAGCAGCTGCTTATATGCAGCATCTGAGGGCTCGCCACTCCCCAGTCCCGCCCAGGCCACGCCTCCCTGGAAAGTCCCCAGCGGAAAGTCCCTTGTAGCAAGCTCGATGTCAGCAGTTCTTGAAGTACTCCGGATGCAGCTCTCGGGCCACGTGATGAAATGCTAGGCGGCTGTCAAACCTCCACTCTAACACTTCTCTCTCAGGGTCATCCATTCCATGCAGGCTCACAGGGTGTAACAAGCTGGTGTTCTCTCCTTTATTGGCCTCTTCTACCTTATCTGGCTCAACTGGTACTAGCTTGTAGCACCATCCAAAGGTCAGTGGATATCTGACCCCTGGCCCTGGTGTGTAGTTCTGCCAATCAGGGAAGTAGCCTTGTGTGTGGTAGATCCACAGATCAAGGATATCTTGTCTTCTTTGGGAGTGAATTAGCCCTTCCAGTCCCCCCTTTTCTTTTAAAAAGTGGCTAAGATCTACAGCTGCCTTGTAAGTCATTGGTCTTAAAGGTACCTGAGGTGTGACTGGAAAACCCACCTCTTCCTCCTCTTGTGCTTCTAGCCAGGCACAAGCAGCATTGTTAGCTGCTGTATTGCTACTTGTGATTGCTCCATGTTTTTCTAGGTCTCGAGATACTGCTCCCACCCCATCTGCTGCTGGCTCAGCTCGTCTCATTCTTTCCCTTACAGCAGGCCATCCAATCACACTACTTTTTGACCACTTGCCACCCATCTTATAGCAAAATCCTTTCCAAGCCCTGTCTTATTCTTCTAGGTATGTGGCGAATAGCTCTATAAGCTGCTTGTAATACTTCTATAACCCTATCTGTCCCCTCAGCTACTGCTATGGCTGTGGCATTGAGCAAGTTAACAGCACTATTCTTTAGTTCCTGACTCCAATACTGTAGGAGATTCCACCAATATTTGAGGGCTTCCCACCCCCTGCGTCCCAGAAGTTCCACAATCCTCGTTACAATCAAGAGTAAGTCTCTCAAGCGGTGGTAGCTGAAGAGGCACAGGCTCCGCAGATCGTCCCAGATAAGTGCTAAGGATCCGTTCACTAATCGAATGGATCTGTCTCTGTCTCTCTCTCCACCTTCTTCTTCTATTCCTTCGGGCCTGTCGGGTCCCCTCGGGATTGGGAGGTGGGTCTGAAACGATAATGGTGAATATCCCTGCCTAACTCTATTCACTATAGAAAGTACAGCAAAAACTATTCTTAAACCTACCAAGCCTCCTACTATCATTATGAATAATTTTATATACCACAGCCAATTTGTTATGTTAAACCAATTCCACAAACTTGCCCATTTATCTAATTCCAATAATTCTTGTTCATTCTTTTCTTGCTGGTTTTGCGATTCTTCAATTAAGGAGTGTATTAAGCTTGTGTAATTGTTAATTTCTCTGTCCCACTCCATCCAGGTCATGTTATTCCAAATCTGTTCCAGAGATTTATTACTCCAACTAGCATTCCAAGGCACAGCAGTGGTGCAAATGAGTTTTCCAGAGCAACCCCAAATCCCCAGGAGCTGTTGATCCTTTAGGTATCTTTCCACAGCCAGGATTCTTGCCTGGAGCTGTTTGATGCCCCAGACTGTGAGTTGCAACAGATGCTGTTGCGCCTCAATAGCCCTCAGCAAATTGTTCTGCTGCTGCACTATATCAGACAATAATTGTCTGGCCTGTACCGTCAGCGTCATTGACGCTGCGCCCATAGTGCTTCCTGCTGCTCCCAAGAACCCAAGGAACAAAGCTCCTATTCCCACTGCTCTTTTTTCTCTCTGCACCACTCTTCTCTTTGCCTTGGTGGGTGCTACTCCTAATGGTTCAATTTTTACTACTTTATATTTATATAATTCACTTCTCCAATTGTCCCTCATATCGCCTCCTCCAGGTCTGAAGATCTCGGACCCATTGTTGTTATTACCACCATCTCTTGTTAATAGCAGCCCAGTAATATTTGATGAACATCTAATTTGTCCACTGATGGGAGGGGCATACATTGCTT</w:t>
      </w:r>
      <w:r w:rsidRPr="007960C4">
        <w:rPr>
          <w:rFonts w:ascii="Courier New" w:hAnsi="Courier New" w:cs="Courier New"/>
          <w:sz w:val="22"/>
          <w:szCs w:val="22"/>
        </w:rPr>
        <w:lastRenderedPageBreak/>
        <w:t>TTCCTACTTCCTGCCACATGTTTATAAATTGTTTTATTCTGCATGGGAGTGTGATTGTGTCACTTCCTTCAGTGTTATTTGACCCTTCAGTACTCCAAGTACTATTAAACCAAGTACTATTAAACAGTTGTGTTGAATTACAGTAGAAAAATTCCCCTCCACAATTAAAACTGTGCGTTACAATTTCTGGGTCCCCTCCTGAGGATTGCTTAAAGATTATTGTTTTATTATTTCCAAATTGTTCTCTTAATTTGCTAGCTATCTGTTTTAAAGTGGCATTCCATTTTGCTCTACTAATGTTACAATGTGCTTGTCTCATATTTCCTATTTTTCCTATTGTAACAAATGCTCTCCCTGGTCCCCTCTGGATACGGATACTTTTTCTTGTATTGTTGTTGGGTCTTGTACAATTAATTTCTACAGATGTGTTCAGCTGTACTATTATGGTTTTAGCATTGTCTGTGAAATTGGCAGATCTAATTACTACATCTTCTTCTGCTAGACTGCCATTTAACAGCAGTTGAGTTGATACTACTGGCCTGATTCCATGTGTACATTGTACTGTGCTGACATTTGTACATGGTCCTGTTCCATTGAACGTCTTATTATTACATTTTAGAATCGCAAAACCAGCCGGGGCACAATAATGTATGGGAATTGGCTCAAAGGATACCTTTGGACAGGCCTGTGTAATGACTGAGGTGTTACAACTTATCAACCTATAGCTGGTATTATCTATTGGTACTATATCAAGTTTATAAAAGAATGCATATTCTTTCTGCACCTTATCTCTTATGCTTGTGCTGATATTGAAAGAGCAGTTTTTTATCTCTCCTTTCTCCATTATCATTCTCCCGCTACTACTATTGGTATTAGTATCATTCTTCAAATCAGTGCACTTTAAACTAACACAGAGTGGGGTTAATTTTACACATGGCTTTAGGCTTTGATCCCATAAACTGATTATATCCTCATGCATCTGTTCTACCATGTCATTTTTCCACATGTTAAAATTTTCTGTCACATTTACCAATACTACTTCTTGTGGGTTGGGGTCTGTGGGTACACAGGCATGTGTGGCCCAAACATTATGTACCTCTGTATCATATGCTTTAGCATCTGATGCACAAAATAGAGTGGTGGTTGCTTCCTTCCACACAGGTACCCCATAATAGACTGTGACCCACAATTTTTCTGTAGCACTACAGATCATCAATATCCCAAGGAGCATGGTGCCCCATTTCCACCCCCATCTCCACAAGTGCTGATACTTCTCCTTCACTCTCATTGCCACTGTCTTCTGCTCTTTCTATTAGTCTATCAATTAACCTGTCTATTTTTCTTTGTCTTAATATTTTCCTATATTCTATGATTACTATGGACCACACAACTATTGCTATTATTATTGCTACTACTAATGCTACTATTGCTACTATTATAGGTTGCATTACATGTACTACTTACTGCTTTGATAGAGAAGCTTGATGAGTCTGACTGTTCTGATGAGCTCTTCGTCGCTGTCTCCGCTTCTTCCTGCCATAGGAGATGCCTAAGGCTTTTGTCATGAAACAAACTTGGCAATGAAAGCAACACTTTTTACAATAGCAATTGGTACAAGCAGTTTTAGGCTGACTTCCTGGATGCTTCCAGGGCTCTAGTCTAGGATCTACTGGCTCCATTTCTTGCTCTCCTCTGTCGAGTAACGCCTATTCTGCTATGTCGACACCCAATTCTGAAATGGATAAACAGCAGTTGTTGCAGAATTCTTATTATGGCTTCCACTCCTGCCCAAGTATCCCCGTAAGTTTCATAGATATGTTGTCCTAAGTTATGGAGCCATATCCTAGGAAAATGTCTAACAGCTTCACTCTTAAGTTCCTCTAAAAGCTCTAGTGTCCATTCATTGTATGGCTCCCTCTGTGGCCCTTGGTCTTCTGGGGCTTGTTCCATCTGTCCTCTGTCAGTTTCCTAACACTAGGCAAAGGTGGCTTTATCTGTTTTGGTTTTATTAATGCTGCTAGTGCCAAGTACTGTAGAGATCCTACCTTGTTATGTCCTGCTTGATATTCACACCTAGGACTAACTATACGTCCTAATATGGTATTTCTTATAGCAGATTCTGAAAAACAATCAAAATAGTGCAGATGAATTAGTTGGTCTGCTAGGTCAGGGTCTACTTGTGTGCTATATCTCTTTTTCCTCCATTCTATCGAGACTCCCTGACCCAAATGCCAGTCTCTTTCTCCTGTATGCAGACCCCAATATGTTGTTATTACTAATTTAGCATCCCCTAGTGGGATGTGTACTTCTGAACTTATTTTTGGATTAGTACTTTCATAGTGATGTCTATAAAACCAGTCCTTAGCTTTCCTTGAAATATACATATGGTGTTTTACTAATCTTTTCCATGTGTTAATCCTCATCCTGTCTACTTGCCACACAATCATCACCTGCCATCTGTTTTCCATAATCCCTGATGATCTTTGCTTTTCTTCTTGGCACTACTTTTATGTCACTATTATCTTGTATTACTACTGCCCCTTCACCTTTCCAGAGGAGCTTTGCTGGTCCTTTCCAAACTGGATCTCTGCTGTCCCTGTAATAAACCCGAAAATTTTGAATTTTTGTAATTTGTTTTTGTAATTCTTTAGTTTGTATGTCTGTTGCTATTATGTCTACTATTCTTTCCCCTGCACTGTACCCCCCAATCCCCCCTTTTCTTTTAAAATTGTGGATGAATACTGCCATTTGTACTGCTGTCTTAAGATGTTCAGCCTGATCTCTTACCTGTCCTATAATTTTCTTTAATTCTTTATTCATAGATTCTATTACTCCTTGACTTTGGGGATTGTAGGGAATGCCAAATTCCTGCTTGATCCCCGCCCACCAACAGGCGGCCTTAACTGTAGTACTGGTGAAATTGCTGCCATTGTCTGTATGTACTGTTTTTACGGGCCATCTTCCTGCTAATTTTAAGAGGAAGTATGCTGTTTCTTGCCCTGTCTCTGCTGGAATTACTTCTGCTTCTATATATCCACTGGCTACATGAACTGCTACCAAGATAACTTTTCCTTCTAAATGTGTACAATCTAGCTGCCATATTCCTGGGCTACAGTCTACTTGTCCATGCATGGCTTCCCCTTTTAGCTGACATTTATCACAGCTGGCTACTATTTCTTTTGCTACTACAGGTGGTAGGTTAAAATCACTAGCCATTGCTCTCCAATTACTGTGATATTTCTCATGTTCTTCTTGGGCCTTATCTATTCCATCTAAAAATAGTACTTTCCTGATTCCAGCACTGACCAATTTATCTACTTGTTCATTTCCTCCAATTCCTTTGTGTGCTGGTACCCATGCCAGGTAGACTTTTTCCTTTTTTATTAACTGCTCTATTATTTGACTGAC</w:t>
      </w:r>
      <w:r w:rsidRPr="007960C4">
        <w:rPr>
          <w:rFonts w:ascii="Courier New" w:hAnsi="Courier New" w:cs="Courier New"/>
          <w:sz w:val="22"/>
          <w:szCs w:val="22"/>
        </w:rPr>
        <w:lastRenderedPageBreak/>
        <w:t>TAACTCTGATTCACTCTTATCTGGTTGTGCTTGAATGATTCCCAATGCATATTGTGAGTCTGTCACTATGTTTACTTCTAATCCCGAATCCTGCAAAGCTAGATGAATTGCTTGTAACTCAGTCTTCTGATTTGTTGTGTCCGTTAGGGGGACAACTTTTTGTCTTCCTCTGTCAGTTACATATCCTGCTTTTCCTAATTTAGTTTCCCTATTGGCTGCCCCATCTACATAGAAAGTTTCTGCTCCTATTATGGGTTCTTTCTCTAACTGGTACCATAACTTCACTAAGGGAGGGGTATTGACAAACTCCCACTCAGGAATCCAGGTGGCTTGCCAATACTCTGTCCACCATGCTTCCCATGTTTCCTTTTGTATGGGTAATTTAAATTTAGGAGTCTTTCCCCATATTACTATGCTTTCTGTGGCTATTTTTTGTACTGCCTCTGTTAATTGTTTCACATCATTAGTGTGGGCACCCTTCATTCTTGCATACTTTCCTGTTTTCAGATTTTTAAATGGCTCTTGATAAATTTGATATGTCCATTGGCCTTGCCCCTGCTTCTGTATTTCTGCTATTAAGTCTTTTGATGGGTCATAATACACTCCATGTACTGGTTCTTTTAGGATTTCCCTGTTTTCTGCCAATTCTAGCTCTGCTTCTGCTGTTAGTGGTACTACTTCTGTTAGTGCTTTGGTTCCCCTAAGAAGTCTGCATAGTTGCTTTACTTTGATTCCTGCATAAATCTGACTCGCCCAATTTAATTTTCCCACTAACTTCTGTATGTCATTGACAGTCCAGCTGTCTTTTTCTGGTAGCACTATAGGCTGTACTGTCCATTTATCAGGATGGAGTTCGTAACCCATCCAATGGAATGGGGGTTCTTTCTGATGCTTTTTGTCTGGTGTGTAAAACCCCCACTTCCACAGATGTTGTCTCAGTTCCTCTATTTTTGTTCTATGCTCCCCTATTTCTAAGTCAGAGCATACATACAAATCATCCACGTATTGATAGATAACTATGTCTGGATTTTGTTTTCTAAAAGGCTCTAAGATTTTTGTCATGCTACTTTGGAATATTGCTGGTGATCCTTTCCATCCCTGTGGAAGCACATTGTACTGATACCTAATCCCTGGTGTCTCATTGTTTATACTAGGTATAGTAAATGCAGTATACTTCCTGAAGTCTTTATCTAAGGGAACTGAAAAATATGCATCACCCACATCCAGTACTGTTACTGATTTTTTCTTTTTTAACCCTCCAGGATGTGGTATTCCTAATTGAACTTCCCAGAAGTCTTGAGTTTTCTTATTAAGTTCTCTGAAATCTACTACTTTTCTCCACTTAGAACTAGAACTGTCTTTTTTCTTTATGGCAAATACTGGAGTATTGTATGGATTTTCAGGCCCAATTCTTGAAATTTTTCCTTCCTTTTCCAGTTCTGTACAGATTTCTACTAATGCTTTTATTTTTTCTTCTGTCAATGGCCATTGTTTAACTTTTGGGCCATCCATTCCTGGCTTTAATTTTACTGGTACAGTCTCAATAGGACTAATGGGAAAATTTAAAGTGCAGCCAATCTGAGTCAACAGATTTCTTCCAATTATGTTGACAGGTGTAGGTCCTACTAATACTGTACCTATAGCTTTATGTCCGCAGATTTCTATGAGTATCTGATCATACTGTCTTACTTTGATAAAACCTCCAATTCCCCCTATCATTTTTGGTTTCCATCTTCCTGGCAAATTCATTTCTTCTAATACTGTATCATCTGCTCCTGTATCTAATAGAGCTTCCTTTAATTGCCCCCCTATCTTTATTGTGACGAGGGGTCGCTGCCAAAGAGTGATCTGAGGGAAGCTAAAGGATACAGTTCCTTGTCTATCGGCTCCTGCTTCTGAGAGGGAGTTGTTGTCTCTTCCCCAAACCTGAAGCTCTCTTCTGGTGGGGCTGTTGGCTCTGGTCTGCTCTGAAGAAAATTCCCTGGCCTTCCCTTGTGGGAAGGCCAGATCTTCCCTAAAAAATTAGCCTGTCTCTCAGTACAATCTTTCATTTGGTGTCCTTCCTTTCCACATTTCCAACAGCCCTTTTTCCTAGGGGCCCTGCAATTTTTGGCTATGTGCCCTTCTTTGCCACAATTGAAACACTTAACAGTCTTTCTTTGGTTCCTAAAATTGCCTTTCTGTATCATTATGGTAGCTGGATTTGTTACTTGGCTCATTGCTTCAGCCAAAACTCTTGCTTTATGGCCGGGTCCCCCCACTCCCTGACATGCTGTCATCATTTCTTCTAGTGTCGCTCCTGGTCCCAATGCTTTTAAAATAGTCTTACAATCTGGGTTCGCATTTTGGACCAACAAGGTTTCTGTCATCCAATTTTTTACCTCTTGTGAAGCTTGCTCGGCTCTTAGAGTTTTATAGAATCGGTCTACATAGTCTCTAAAGGGTTCCTTTGGTCCTTGTCTTATGTCCAGAATGCTGGTAGGGCTATACATTCTTACTATTTTATTTAATCCCAGGATTATCCATCTTTTATAGATTTCTCCTACTGGGATAGGTGGATTATGTGTCATCCATCCTATTTGTTCCTGAAGGGTACTAGTAGTTCCTGCTATGTCACTTCCCCTTGGTTCTCTCATCTGGCCTGGTGCAATAGGCCCTGCATGCACTGGATGCAATCTATCCCATTCTGCAGCTTCCTCATTGATGGTCTCTTTTAACATTTGCATGGCTGCTTGATGTCCCCCCACTGTGTTTAGCATGGTATTTAAATCTTGTGGGGTGGCTCCTTCTGATAATGCTGAAAACATGGGTATTACTTCTGGGCTGAAAGCCTTCTCTTCTACTACTTTTACCCATGCATTTAAAGTTCTAGGTGATATGGCCTGATGTACCATTTGCCCCTGGAGGTTCTGCACTATAGGGTAATTTTGGCTGACCTGGCTGTTGTTTCCTGTGTCAGCTGCTGCTTGCTGTGCCTTTTTCTTACTTTTGTTTTGCTCTTCCTCTATCTTATCTAAGGCTTCCTTGGTGTCTTTTACATCTATCCTTTGATGCACACAATAGAGGACTGCTATTGTATTATATAATGATCTAAGTTCTTCTGATCCTGTCTGAAGGGATGGTTGTAGCTGTCCCAGTATTTGTCTACAGCCTTCTGATGTCTCTAAAAGGCCAGGATTAACTGCGAATCGTTCTAGCTCCCTGCTTGCCCATACTATATGTTTTAGTTTATATTGTTTCTTTCCCCCTGGCCTTAACCGAATTTTTTCCCATTTATCTAATTCTCCCCCGCTTAATACCGACGCTCTCGCACCCATCTCTCTCCTTCTAGCCTCCGCTAGTCAAAATTTTTGGCGTACTCACCAGTCGCCGCCCCTCGCCTCTTGCCGTGCGCGCTTCAGCAAGCCGAGTCCTGCGTCGAGAGATCTCCTCTGGCTTTACTTTCGCTTTCAAGTCCCTGTTCGGGCGCCACTGCTAGAGATTTTCCACACTGACTAAAAGGGTCTGAGGGATCTCTAGTTACCAGAGTCACACAACAGACGGGCACACACTACTTTGAGCACTCAAGGCAAGCTTTATTGAGGCTTAAGCAGTGGGTTCCCTAGTTAGCCAGAGAGCTCCCAGGCTCAGATCTGGTCTAACCAGAGAGACCCAGTACAGGCAAAAAGCAGCTGCTTATATGTAGCATCTGAGGGCTCGCCACTCCCCAGTCCCGCCCAGGCCACACCTCCCTGGAAAGTCCCCAGCGGAAAGTCCCTTGTAGAAAGCTCGATGTCAGCAGTCTTTGTAGTACTCCGGATGCAGCTCTCGGGCCATGTGACGAAATGCTAGGAGGCTGTCAAACTTCCACACTAATACTTCTCCCTCCGGGTCCTCCATCCCATGCTGGCTCATAGGGTGTAACAAGCTGTTGTTCTCTCCTTCATTGGCCTCTTCTACTTGCTCTGGTTCAACTGGTACTAACTTGAAGCACCATCCAAAGGTCAGTGGATATCTGATCCCTGGCCCTGGTGTGTAGTTCTGCCAATCAGGGAAGTAGCCTTGTGTGTGGTAGATCCACAGATCAAGGATCTCTTGTCTTTTTTGGGACCAAATTAGCCCTTCCAGCCTTTCCTGGTGTAAGTAGAACTGGGGCTTTCCCTAGGTTCTGTTCATCAGGTGGATGGCTGGAAGCTGCGCTGGTCCCTCCCTCCACACCAAGGACTCTGATGCGCAGGTGTGCTTGCACCTCCGACATGGCAGTTCCTCCGGCCATGTGCACGTGGAGGGCGGCCCATTGTGGTAGCCTTGGGAGGTGTCTTGGTTATCTTGTGTCACTGTGACCTGTGGAGATCCAACTGAGGTAGTCATCACCCCTCGGGGGACACATTCCAAGACCCAGGTGGAGGCCTGAAATGCGATAGTACTGAACCCTGTATATACTGTTTTCCCCTCTGGGAACACACCTCTGATCAAATTTAACTTACAAGTTAGGCACAGTAGAGACTAAAAAAATTGTGAATCAAATGGAATGATTGTAAGGGTGCACTGTGATAAACCCCCTGTGAGGCTGACGACTGTCAGGGTGCAATGTGATAAACCCCCTGTGAGGCTGACGACTGTCAGGGTGCACTGTGATAAACCCCCTGTAAAGCTGGTCTCTTTCTCTCGCAGTCTTACCGCTCTGTGCGCACCTAGTTTCAGACCTTGGCTGAACGCAAGTAACTGAAACTAGGGAAAGCAAAGCCGAGTGGGGGCAGCCGCTAGAAGGAAGGGGCAGCCTCAGGGCACACTGTGGGGCTTGGCAGTTAGGGACCCTGCAGAGTCCACATGCCAGTTGGTTGGCAGCACAGCAGAGCGCCCGGAAGGGGCACATGCCTTTGACAGGAGTTAGATGTGGTGGAGAGAGGCGCTTAAAATTATTGAGGACAAGATGGGTTATTTGGTATTTAATGCTAACAGCTGTATCTCCATTTTGATGTGAAGGAGTGAGCTAGATTTTATTTATTTTTTATTATTTTATTTTTTACCTTTAGGCTCTGCTGGACTGGCCTAGATTTTGTATACACACATTTCAGGTGAAGGTCTAAAAAAAACTGGAGCATATAAAGAAAAATAGAATATATGTGTAATTCTGGAATAAGGAAGGACTGTGTTTCCAAAATAGAAAATAAATAAATAAATAAAGGAAAAGATTGGAATATCTGATTGATTTATTTATTTTATTTTTGAGACAGAGTCTTACTCTGTCGCCCAGGCTGGAGTGCAGTGCTGCGATCTCAGCTTACTGCAATCTCTGCCTCCCCTGGCGTAATAGCGAAGAGGCCCGCACCGATCGCCCTTCCCAACAGTTGCGCAGCCTGAATGGCGAATGGCGCCTGATGCGGTATTTTCTCCTTACGCATCTGTGCGGTATTTCACACCGCATATGGTGCACTCTCAGTACAATCTGCTCTGATGCCGCATAGTTAAGCCAGCCCCGACACCCGCCAACACCCGCTGACGCGCCCTGACGGGCTTGTCTGCTCCCGGCATCCGCTTACAGACAAGCTGTGACCGTCTCCGGGAGCTGCATGTGTCAGAGGTTTTCACCGTCATCACCGAAACGCGCGAGACGAAAGGGCCTCGTGATACGCCTATTTTTATAGGTTAATGTCATGATAATAATGGTTTCTTAGACGTCAGGTGGCACTTTTCGGGGAAATGTGCGCGGAACCCCTATTTGTTTATTTTTCTAAATACATTCAAATATGTATCCGCTCATGAGACAATAACCCTGATAAATGCTTCAATAATATTGAAAAAGGAAGAGTATGAGTATTCAACATTTCCGTGTCGCCCTTATTCCCTTTTTTGCGGCATTTTGCCTTCCTGTTTTTGCTCACCCAGAAACGCTGGTGAAAGTAAAAGATGCTGAAGATCAGTTGGGTGCACGAGTGGGTTACATCGAACTGGATCTCAACAGCGGTAAGATCCTTGAGAGTTTTCGCCCCGAAGAACGTTTTCCAATGATGAGCACTTTTAAAGTTCTGCTATGTGGCGCGGTATTATCCCGTATTGACGCCGGGCAAGAGCAACTCGGTCGCCGCATACACTATTCTCAGAATGACTTGGTTGAGTACTCACCAGTCACAGAAAAGCATCTTACGGATGGCATGACAGTAAGAGAATTATGCAGTGCTGCCATAACCATGAGTGATAACACTGCGGCCAACTTACTTCTGACAACGATCGGAGGACCGAAGGAGCTAACCGCTTTTTTGCACAACATGGGGGATCATGTAACTCGCCTTGATCGTTGGGAACCGGAGCTGAATGAAGCCATACCAAACGACGAGCGTGACACCACGATGCCTGTAGCAATGGCAACAACGTTGC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AAACTTCATTTTTAATTTAAAAGGATCTAGGTGAAGATCCTTTTTGATAATCTCATGACCAAAATCCCTTAACGTGAGTTTTCGTTCCACTGAGCGTCAGACCCCGTAGAAAAGATCAAAGGATCTTCTTGAGATCCTTTTTTTCTGCGCGTAATCTGCTGCTTGCAAACAAAAAAACCACCGCTACCAGCGGTGGTTTGTTTGCCGGATCAAGAGCTACCAACTCTTTTTCCGAAGGTAACTGGCTTCAGCAGAGCGCAGATACCAAATACTGTTCTTCTAGTGTAGCCGTAGTTAGGCCACCACTTCAAGAACTCTGTAGCACCGCCTACATACCTCGCTCTGCTAATCCTGTTACCAGTGGCTGCTGCCAGTGGCGATAAGTCGTGTCTTACCGGGTTGGACTCAAGACGATAGTTACCGGATAAGGCGCAGCGGTCGGGCTGAACGGGGGGTTCGTGCACACAGCCCAGCTTGGAGCGAACGACCTACACCGAACTGAGATACCTACAGCGTGAGCTATGAGAAAGCGCCACGCTTCCCGAAGGGAGAAAGGCGGACAGGTATCCGGTAAGCGGCAGGGTCGGAACAGGAGAGCGCACGAGGGAGCTTCCAGGGGGAAACGCCTGGTATCTTTATAGTCCTGTCGGGTTTCGCCACCTCTGACTTGAGCGTCGATTTTTGTGATGCTCGTCAGGGGGGCGGAGCCTATGGAAAAACGCCAGCAACGCGGCCTTTTTACGGTTCCTGGCCTTTTGCTGGCCTTTTGCTCACATGTTCTTTCCTGCGTTATCCCCTGATTCTGTGGATAACCGTATTACCGCCTTTGAGTGAGCTGATACCGCTCGCCGCAGCCGAACGACCGAGCGCAGCGAGTCAGTGAGCGAGGAAGCGGAAGAGCGCCCAATACGCAAACCGCCTCTCCCCGCGCGTTGGCCGATTCATTAATGCAGCGACTGGTGTCAGAAGCGGGCAGTCTTTGAACCACCATTGCAAAATTATAACTCAGACAGTGAAAGAGATCTGACCTAACCAATTCCATCGTGCTTCTAACCTCCAAGCTCTCCTTGTTCATTCCTGGGTGTAGGCCGAACTAAGTTTAGGAGGAACTTAGTTTATAGTTTGAAACAAAGACAGTAACAGCCCTTTCCCGAAACAAACCCCCTTTTTGCCTGGGGACTAGACTGCCTTTGTAGGACTAACAAATTAGCCAAAAGATTAGAAATTATGGTTTAGGGCCAGGTGCAGTGACTGGCCCCGGTTGTCCCAGCACTTTGGGAGGCTGAGGCTGGATCACTTGAGCCCAGGAGTTCGAGACCAGCCAGGGCCACACGGCAAAACGCTGCCTCTACCAAAAATACAAAAATTAACTGGGGCGTCGCTTGTAGTCTCAGCTACCAGGCAGGCTGAGGTGGGAGGATCGCTTGAGCTTACGACGTTGAGGCTGCAGTGAGCTGTGATT</w:t>
      </w:r>
    </w:p>
    <w:p w14:paraId="767977B9" w14:textId="77777777" w:rsidR="00C035C2" w:rsidRDefault="00C035C2">
      <w:pPr>
        <w:spacing w:after="160" w:line="259" w:lineRule="auto"/>
        <w:rPr>
          <w:rFonts w:ascii="Courier New" w:hAnsi="Courier New" w:cs="Courier New"/>
        </w:rPr>
      </w:pPr>
    </w:p>
    <w:p w14:paraId="3CDCD927" w14:textId="71547941" w:rsidR="00D32C32" w:rsidRPr="005F3713" w:rsidRDefault="00D32C32" w:rsidP="005F3713">
      <w:pPr>
        <w:spacing w:after="160" w:line="259" w:lineRule="auto"/>
        <w:rPr>
          <w:rFonts w:ascii="Courier New" w:hAnsi="Courier New" w:cs="Courier New"/>
        </w:rPr>
      </w:pPr>
    </w:p>
    <w:sectPr w:rsidR="00D32C32" w:rsidRPr="005F3713" w:rsidSect="0044223F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3885D" w14:textId="77777777" w:rsidR="000B49DF" w:rsidRDefault="000B49DF" w:rsidP="00023405">
      <w:r>
        <w:separator/>
      </w:r>
    </w:p>
  </w:endnote>
  <w:endnote w:type="continuationSeparator" w:id="0">
    <w:p w14:paraId="76691652" w14:textId="77777777" w:rsidR="000B49DF" w:rsidRDefault="000B49DF" w:rsidP="00023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8DAE2" w14:textId="77777777" w:rsidR="000B49DF" w:rsidRDefault="000B49DF" w:rsidP="00023405">
      <w:r>
        <w:separator/>
      </w:r>
    </w:p>
  </w:footnote>
  <w:footnote w:type="continuationSeparator" w:id="0">
    <w:p w14:paraId="42A6C811" w14:textId="77777777" w:rsidR="000B49DF" w:rsidRDefault="000B49DF" w:rsidP="000234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ayMLYwMTMwMDZR0lEKTi0uzszPAykwrAUAu44hLSwAAAA="/>
  </w:docVars>
  <w:rsids>
    <w:rsidRoot w:val="00023405"/>
    <w:rsid w:val="0001580A"/>
    <w:rsid w:val="00023405"/>
    <w:rsid w:val="000315AA"/>
    <w:rsid w:val="000A3A3C"/>
    <w:rsid w:val="000B31AB"/>
    <w:rsid w:val="000B49DF"/>
    <w:rsid w:val="000C15A7"/>
    <w:rsid w:val="000E7037"/>
    <w:rsid w:val="00125DB5"/>
    <w:rsid w:val="00134695"/>
    <w:rsid w:val="00154745"/>
    <w:rsid w:val="0015775B"/>
    <w:rsid w:val="002040DD"/>
    <w:rsid w:val="00275A27"/>
    <w:rsid w:val="002C7655"/>
    <w:rsid w:val="002F0081"/>
    <w:rsid w:val="00312F88"/>
    <w:rsid w:val="0034206F"/>
    <w:rsid w:val="00390846"/>
    <w:rsid w:val="003B53E7"/>
    <w:rsid w:val="0044223F"/>
    <w:rsid w:val="0047675B"/>
    <w:rsid w:val="00532462"/>
    <w:rsid w:val="00580819"/>
    <w:rsid w:val="00593CDE"/>
    <w:rsid w:val="005C1539"/>
    <w:rsid w:val="005F3713"/>
    <w:rsid w:val="00656D39"/>
    <w:rsid w:val="006575EF"/>
    <w:rsid w:val="0069175C"/>
    <w:rsid w:val="006B6091"/>
    <w:rsid w:val="006F5081"/>
    <w:rsid w:val="007960C4"/>
    <w:rsid w:val="00833159"/>
    <w:rsid w:val="008543C9"/>
    <w:rsid w:val="008739C5"/>
    <w:rsid w:val="00904721"/>
    <w:rsid w:val="009175A3"/>
    <w:rsid w:val="00922915"/>
    <w:rsid w:val="009D4F1D"/>
    <w:rsid w:val="009E4C0F"/>
    <w:rsid w:val="00A206D6"/>
    <w:rsid w:val="00A330C7"/>
    <w:rsid w:val="00A72880"/>
    <w:rsid w:val="00A857A4"/>
    <w:rsid w:val="00AF1F39"/>
    <w:rsid w:val="00B21CB2"/>
    <w:rsid w:val="00B47479"/>
    <w:rsid w:val="00B73A65"/>
    <w:rsid w:val="00C035C2"/>
    <w:rsid w:val="00C10B2F"/>
    <w:rsid w:val="00C2738E"/>
    <w:rsid w:val="00C646AB"/>
    <w:rsid w:val="00C87083"/>
    <w:rsid w:val="00CD1B37"/>
    <w:rsid w:val="00CF65CC"/>
    <w:rsid w:val="00D16E1D"/>
    <w:rsid w:val="00D32C32"/>
    <w:rsid w:val="00DC6985"/>
    <w:rsid w:val="00DE5A01"/>
    <w:rsid w:val="00E23339"/>
    <w:rsid w:val="00E672E3"/>
    <w:rsid w:val="00F36675"/>
    <w:rsid w:val="00F55981"/>
    <w:rsid w:val="00FA2B8A"/>
    <w:rsid w:val="00FA4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493998D8"/>
  <w15:chartTrackingRefBased/>
  <w15:docId w15:val="{64AE00CA-DCA8-4243-B749-5837A6CF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206F"/>
    <w:pPr>
      <w:keepNext/>
      <w:keepLines/>
      <w:spacing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06F"/>
    <w:rPr>
      <w:rFonts w:ascii="Arial" w:eastAsiaTheme="majorEastAsia" w:hAnsi="Arial" w:cstheme="majorBidi"/>
      <w:b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17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75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75A3"/>
    <w:rPr>
      <w:rFonts w:ascii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5A3"/>
    <w:rPr>
      <w:rFonts w:ascii="Arial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0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0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5</Pages>
  <Words>9</Words>
  <Characters>14881</Characters>
  <Application>Microsoft Office Word</Application>
  <DocSecurity>0</DocSecurity>
  <Lines>2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H HIV Reagent Program Catalog No. HRP-7406   Complete Plasmid Sequence</vt:lpstr>
    </vt:vector>
  </TitlesOfParts>
  <Company>ATCC</Company>
  <LinksUpToDate>false</LinksUpToDate>
  <CharactersWithSpaces>1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HIV Reagent Program Catalog No. HRP-7406   Complete Plasmid Sequence</dc:title>
  <dc:subject>NIH HIV Reagent Program Catalog No. HRP-7406   Complete Plasmid Sequence</dc:subject>
  <dc:creator>NIH HIV Reagent Program</dc:creator>
  <cp:keywords>NIH HIV Reagent Program, Catalog No. HRP-7406, Complete Plasmid Sequence</cp:keywords>
  <dc:description/>
  <cp:lastModifiedBy>Ray, Baisali</cp:lastModifiedBy>
  <cp:revision>29</cp:revision>
  <dcterms:created xsi:type="dcterms:W3CDTF">2022-02-04T21:51:00Z</dcterms:created>
  <dcterms:modified xsi:type="dcterms:W3CDTF">2023-12-05T15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19a754ccf3cd6757270d6ca6bf6f323fcdadb58eda70bfb7fb67a641aa45b</vt:lpwstr>
  </property>
</Properties>
</file>